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73D" w:rsidRPr="004B673D" w:rsidRDefault="004B673D" w:rsidP="002865AF">
      <w:pPr>
        <w:spacing w:after="120" w:line="580" w:lineRule="exact"/>
        <w:ind w:left="360"/>
        <w:rPr>
          <w:rFonts w:eastAsia="Calibri"/>
          <w:sz w:val="56"/>
          <w:szCs w:val="56"/>
        </w:rPr>
      </w:pPr>
      <w:r w:rsidRPr="004B673D">
        <w:rPr>
          <w:rFonts w:eastAsia="Calibri"/>
          <w:sz w:val="56"/>
          <w:szCs w:val="56"/>
        </w:rPr>
        <w:t>Help to fight racism in our workplaces and in our communities</w:t>
      </w:r>
    </w:p>
    <w:p w:rsidR="0033711F" w:rsidRPr="004B673D" w:rsidRDefault="0033711F" w:rsidP="002865AF">
      <w:pPr>
        <w:spacing w:after="160" w:line="259" w:lineRule="auto"/>
        <w:ind w:left="360"/>
        <w:rPr>
          <w:rFonts w:eastAsia="Calibri"/>
          <w:i/>
          <w:sz w:val="28"/>
          <w:szCs w:val="28"/>
        </w:rPr>
      </w:pPr>
      <w:r w:rsidRPr="004B673D">
        <w:rPr>
          <w:rFonts w:eastAsia="Calibri"/>
          <w:i/>
          <w:sz w:val="28"/>
          <w:szCs w:val="28"/>
        </w:rPr>
        <w:t xml:space="preserve">International </w:t>
      </w:r>
      <w:r w:rsidR="00AE1FDE" w:rsidRPr="004B673D">
        <w:rPr>
          <w:rFonts w:eastAsia="Calibri"/>
          <w:i/>
          <w:sz w:val="28"/>
          <w:szCs w:val="28"/>
        </w:rPr>
        <w:t>Day for the Elimination of Racial Discrimination – March 21</w:t>
      </w:r>
    </w:p>
    <w:p w:rsidR="00733124" w:rsidRPr="0033363C" w:rsidRDefault="007B67CF" w:rsidP="002865AF">
      <w:pPr>
        <w:ind w:left="360"/>
      </w:pPr>
      <w:r w:rsidRPr="007B67CF">
        <w:rPr>
          <w:shd w:val="clear" w:color="auto" w:fill="FFFFFF"/>
        </w:rPr>
        <w:t xml:space="preserve">Racist extremist </w:t>
      </w:r>
      <w:r w:rsidR="00200C26">
        <w:rPr>
          <w:shd w:val="clear" w:color="auto" w:fill="FFFFFF"/>
        </w:rPr>
        <w:t xml:space="preserve">groups </w:t>
      </w:r>
      <w:r w:rsidRPr="007B67CF">
        <w:rPr>
          <w:shd w:val="clear" w:color="auto" w:fill="FFFFFF"/>
        </w:rPr>
        <w:t xml:space="preserve">that seek to </w:t>
      </w:r>
      <w:r w:rsidR="00733124" w:rsidRPr="0033363C">
        <w:t>fuel racism, racial discrimination, xenophobia and intolerance</w:t>
      </w:r>
      <w:r w:rsidR="00733124">
        <w:t xml:space="preserve"> </w:t>
      </w:r>
      <w:r w:rsidR="00733124" w:rsidRPr="007B67CF">
        <w:rPr>
          <w:shd w:val="clear" w:color="auto" w:fill="FFFFFF"/>
        </w:rPr>
        <w:t xml:space="preserve">are spreading </w:t>
      </w:r>
      <w:r w:rsidR="00733124">
        <w:t xml:space="preserve">around the world, including in Canada. </w:t>
      </w:r>
      <w:r w:rsidR="00733124" w:rsidRPr="0033363C">
        <w:t xml:space="preserve">In 2019 there were at minimum, 130 active far-right extremist </w:t>
      </w:r>
      <w:r w:rsidR="00200C26">
        <w:t>organizations</w:t>
      </w:r>
      <w:r w:rsidR="00733124" w:rsidRPr="0033363C">
        <w:t xml:space="preserve"> across Canada</w:t>
      </w:r>
      <w:r w:rsidR="00733124">
        <w:t>,</w:t>
      </w:r>
      <w:r w:rsidR="00733124" w:rsidRPr="0033363C">
        <w:t xml:space="preserve"> a 30 per cent increase</w:t>
      </w:r>
      <w:r w:rsidR="00733124">
        <w:t xml:space="preserve"> </w:t>
      </w:r>
      <w:r w:rsidR="00733124" w:rsidRPr="0033363C">
        <w:t>from 2015.</w:t>
      </w:r>
    </w:p>
    <w:p w:rsidR="00921F65" w:rsidRDefault="00921F65" w:rsidP="002865AF">
      <w:pPr>
        <w:ind w:left="360"/>
      </w:pPr>
    </w:p>
    <w:p w:rsidR="00733124" w:rsidRPr="0033363C" w:rsidRDefault="007B67CF" w:rsidP="002865AF">
      <w:pPr>
        <w:ind w:left="360"/>
      </w:pPr>
      <w:r w:rsidRPr="0033363C">
        <w:t xml:space="preserve">These </w:t>
      </w:r>
      <w:r w:rsidR="00200C26">
        <w:t>groups</w:t>
      </w:r>
      <w:r w:rsidR="00733124">
        <w:t xml:space="preserve"> often </w:t>
      </w:r>
      <w:r w:rsidR="004B673D">
        <w:t>have an</w:t>
      </w:r>
      <w:r w:rsidR="00FB52A2">
        <w:t xml:space="preserve"> </w:t>
      </w:r>
      <w:r w:rsidR="00733124">
        <w:t>anti-immigration,</w:t>
      </w:r>
      <w:r w:rsidRPr="0033363C">
        <w:t xml:space="preserve"> </w:t>
      </w:r>
      <w:r w:rsidR="0033363C" w:rsidRPr="0033363C">
        <w:t>anti-Muslim and</w:t>
      </w:r>
      <w:r w:rsidR="00FB52A2">
        <w:t>/or</w:t>
      </w:r>
      <w:r w:rsidR="0033363C" w:rsidRPr="0033363C">
        <w:t xml:space="preserve"> anti-Jewish </w:t>
      </w:r>
      <w:r w:rsidR="00FB52A2">
        <w:t>focus,</w:t>
      </w:r>
      <w:r w:rsidR="0033363C" w:rsidRPr="0033363C">
        <w:t xml:space="preserve"> </w:t>
      </w:r>
      <w:r w:rsidR="004B673D">
        <w:t xml:space="preserve">and this racism </w:t>
      </w:r>
      <w:r w:rsidR="00733124">
        <w:t>must be confronted head</w:t>
      </w:r>
      <w:r w:rsidR="00200C26">
        <w:t>-</w:t>
      </w:r>
      <w:r w:rsidR="00733124">
        <w:t>on.</w:t>
      </w:r>
    </w:p>
    <w:p w:rsidR="007B67CF" w:rsidRDefault="007B67CF" w:rsidP="002865AF">
      <w:pPr>
        <w:ind w:left="360"/>
        <w:rPr>
          <w:shd w:val="clear" w:color="auto" w:fill="FFFFFF"/>
        </w:rPr>
      </w:pPr>
    </w:p>
    <w:p w:rsidR="000C4593" w:rsidRDefault="00FB52A2" w:rsidP="002865AF">
      <w:pPr>
        <w:ind w:left="360"/>
      </w:pPr>
      <w:r>
        <w:rPr>
          <w:shd w:val="clear" w:color="auto" w:fill="FFFFFF"/>
        </w:rPr>
        <w:t>I</w:t>
      </w:r>
      <w:r w:rsidR="007B67CF">
        <w:rPr>
          <w:shd w:val="clear" w:color="auto" w:fill="FFFFFF"/>
        </w:rPr>
        <w:t xml:space="preserve">n British Columbia </w:t>
      </w:r>
      <w:r>
        <w:rPr>
          <w:shd w:val="clear" w:color="auto" w:fill="FFFFFF"/>
        </w:rPr>
        <w:t xml:space="preserve">and across </w:t>
      </w:r>
      <w:r w:rsidR="007B67CF">
        <w:rPr>
          <w:shd w:val="clear" w:color="auto" w:fill="FFFFFF"/>
        </w:rPr>
        <w:t>Canada</w:t>
      </w:r>
      <w:r w:rsidR="00026309">
        <w:rPr>
          <w:shd w:val="clear" w:color="auto" w:fill="FFFFFF"/>
        </w:rPr>
        <w:t>,</w:t>
      </w:r>
      <w:r w:rsidR="00921F65" w:rsidRPr="00921F65">
        <w:t xml:space="preserve"> far-right </w:t>
      </w:r>
      <w:r w:rsidR="00200C26">
        <w:t>groups</w:t>
      </w:r>
      <w:r w:rsidR="00921F65" w:rsidRPr="00921F65">
        <w:t xml:space="preserve"> </w:t>
      </w:r>
      <w:r w:rsidR="00026309">
        <w:t xml:space="preserve">have </w:t>
      </w:r>
      <w:r w:rsidR="00921F65" w:rsidRPr="00921F65">
        <w:t xml:space="preserve">targeted </w:t>
      </w:r>
      <w:proofErr w:type="spellStart"/>
      <w:r w:rsidR="00921F65" w:rsidRPr="00921F65">
        <w:t>Wet'suwet'en</w:t>
      </w:r>
      <w:proofErr w:type="spellEnd"/>
      <w:r w:rsidR="00921F65" w:rsidRPr="00921F65">
        <w:t xml:space="preserve"> solidarity demonstrations</w:t>
      </w:r>
      <w:r w:rsidR="00921F65">
        <w:t xml:space="preserve">, encouraging people to </w:t>
      </w:r>
      <w:r w:rsidR="00921F65" w:rsidRPr="00921F65">
        <w:t>mur</w:t>
      </w:r>
      <w:r>
        <w:t>der or assault indigenous people</w:t>
      </w:r>
      <w:r w:rsidR="00921F65" w:rsidRPr="00921F65">
        <w:t xml:space="preserve">s and </w:t>
      </w:r>
      <w:r>
        <w:t xml:space="preserve">their </w:t>
      </w:r>
      <w:r w:rsidR="00921F65" w:rsidRPr="00921F65">
        <w:t xml:space="preserve">allies. </w:t>
      </w:r>
      <w:r w:rsidR="002F25C4">
        <w:t xml:space="preserve">There has also been a rise in racist and xenophobic attacks against Asians due to the Coronavirus. </w:t>
      </w:r>
      <w:r w:rsidR="00200C26">
        <w:t>And t</w:t>
      </w:r>
      <w:r w:rsidR="002F25C4">
        <w:t>here also has been</w:t>
      </w:r>
      <w:r w:rsidR="002F25C4" w:rsidRPr="00921F65">
        <w:t xml:space="preserve"> the </w:t>
      </w:r>
      <w:r w:rsidR="002F25C4">
        <w:t xml:space="preserve">rise of the </w:t>
      </w:r>
      <w:r w:rsidR="002F25C4" w:rsidRPr="00921F65">
        <w:t>yellow vest movement</w:t>
      </w:r>
      <w:r w:rsidR="002F25C4">
        <w:t xml:space="preserve"> which targets immigrants. Speaking up for each other and calling out these moments of racism are important so that these incidents of violence don’t become normalized.</w:t>
      </w:r>
    </w:p>
    <w:p w:rsidR="000C4593" w:rsidRDefault="000C4593" w:rsidP="002865AF">
      <w:pPr>
        <w:ind w:left="360"/>
      </w:pPr>
    </w:p>
    <w:p w:rsidR="003D5C0F" w:rsidRPr="00D623CB" w:rsidRDefault="000C4593" w:rsidP="002865AF">
      <w:pPr>
        <w:spacing w:after="160" w:line="259" w:lineRule="auto"/>
        <w:ind w:left="360"/>
        <w:rPr>
          <w:rFonts w:eastAsia="Calibri"/>
        </w:rPr>
      </w:pPr>
      <w:r w:rsidRPr="00D623CB">
        <w:t>R</w:t>
      </w:r>
      <w:r w:rsidR="003D5C0F" w:rsidRPr="00D623CB">
        <w:rPr>
          <w:rFonts w:eastAsia="Calibri"/>
        </w:rPr>
        <w:t xml:space="preserve">acism doesn’t just exist online or in an organized </w:t>
      </w:r>
      <w:r w:rsidR="00200C26" w:rsidRPr="00D623CB">
        <w:rPr>
          <w:rFonts w:eastAsia="Calibri"/>
        </w:rPr>
        <w:t>group</w:t>
      </w:r>
      <w:r w:rsidR="003D5C0F" w:rsidRPr="00D623CB">
        <w:rPr>
          <w:rFonts w:eastAsia="Calibri"/>
        </w:rPr>
        <w:t xml:space="preserve">. Racism exists in many forms from overt to </w:t>
      </w:r>
      <w:r w:rsidR="00956E76" w:rsidRPr="00D623CB">
        <w:rPr>
          <w:rFonts w:eastAsia="Calibri"/>
        </w:rPr>
        <w:t>subtle</w:t>
      </w:r>
      <w:r w:rsidR="003D5C0F" w:rsidRPr="00D623CB">
        <w:rPr>
          <w:rFonts w:eastAsia="Calibri"/>
        </w:rPr>
        <w:t>. It’s in actions and attitudes, name-calling and jokes, in person and online. It excludes people from housing, employme</w:t>
      </w:r>
      <w:bookmarkStart w:id="0" w:name="_GoBack"/>
      <w:bookmarkEnd w:id="0"/>
      <w:r w:rsidR="003D5C0F" w:rsidRPr="00D623CB">
        <w:rPr>
          <w:rFonts w:eastAsia="Calibri"/>
        </w:rPr>
        <w:t xml:space="preserve">nt, opportunities or activities because of a person’s race or where they come from. </w:t>
      </w:r>
    </w:p>
    <w:p w:rsidR="00956E76" w:rsidRDefault="003D5C0F" w:rsidP="002865AF">
      <w:pPr>
        <w:spacing w:after="160" w:line="259" w:lineRule="auto"/>
        <w:ind w:left="360"/>
        <w:rPr>
          <w:rFonts w:eastAsia="Calibri"/>
        </w:rPr>
      </w:pPr>
      <w:r w:rsidRPr="00D623CB">
        <w:rPr>
          <w:rFonts w:eastAsia="Calibri"/>
        </w:rPr>
        <w:t xml:space="preserve">But racism is learned, and it can be unlearned. Hope can be found in our </w:t>
      </w:r>
      <w:r w:rsidR="00956E76" w:rsidRPr="00D623CB">
        <w:rPr>
          <w:rFonts w:eastAsia="Calibri"/>
        </w:rPr>
        <w:t>actions</w:t>
      </w:r>
      <w:r w:rsidR="00D623CB" w:rsidRPr="00D623CB">
        <w:rPr>
          <w:rFonts w:eastAsia="Calibri"/>
        </w:rPr>
        <w:t>, especially</w:t>
      </w:r>
      <w:r w:rsidR="00956E76" w:rsidRPr="00D623CB">
        <w:rPr>
          <w:rFonts w:eastAsia="Calibri"/>
        </w:rPr>
        <w:t xml:space="preserve"> when our communities come together and stand in solidarity against racism.</w:t>
      </w:r>
    </w:p>
    <w:p w:rsidR="00CF2257" w:rsidRPr="003D5C0F" w:rsidRDefault="00CF2257" w:rsidP="002865AF">
      <w:pPr>
        <w:spacing w:after="160" w:line="259" w:lineRule="auto"/>
        <w:ind w:left="360"/>
        <w:rPr>
          <w:rFonts w:eastAsia="Calibri"/>
        </w:rPr>
      </w:pPr>
      <w:r w:rsidRPr="00AE1FDE">
        <w:rPr>
          <w:rFonts w:eastAsia="Calibri"/>
        </w:rPr>
        <w:t xml:space="preserve">On March </w:t>
      </w:r>
      <w:r w:rsidR="00921F65">
        <w:rPr>
          <w:rFonts w:eastAsia="Calibri"/>
        </w:rPr>
        <w:t>21, HEU</w:t>
      </w:r>
      <w:r w:rsidRPr="00AE1FDE">
        <w:rPr>
          <w:rFonts w:eastAsia="Calibri"/>
        </w:rPr>
        <w:t xml:space="preserve"> stand</w:t>
      </w:r>
      <w:r w:rsidR="00921F65">
        <w:rPr>
          <w:rFonts w:eastAsia="Calibri"/>
        </w:rPr>
        <w:t>s</w:t>
      </w:r>
      <w:r w:rsidRPr="00AE1FDE">
        <w:rPr>
          <w:rFonts w:eastAsia="Calibri"/>
        </w:rPr>
        <w:t xml:space="preserve"> with all those </w:t>
      </w:r>
      <w:r>
        <w:rPr>
          <w:rFonts w:eastAsia="Calibri"/>
        </w:rPr>
        <w:t>– here, and around the world –</w:t>
      </w:r>
      <w:r w:rsidRPr="00AE1FDE">
        <w:rPr>
          <w:rFonts w:eastAsia="Calibri"/>
        </w:rPr>
        <w:t xml:space="preserve"> who are confronting the forces of </w:t>
      </w:r>
      <w:r w:rsidR="00221D1B">
        <w:rPr>
          <w:rFonts w:eastAsia="Calibri"/>
        </w:rPr>
        <w:t>hatred and</w:t>
      </w:r>
      <w:r w:rsidRPr="00AE1FDE">
        <w:rPr>
          <w:rFonts w:eastAsia="Calibri"/>
        </w:rPr>
        <w:t xml:space="preserve"> discrimination</w:t>
      </w:r>
      <w:r>
        <w:rPr>
          <w:rFonts w:eastAsia="Calibri"/>
        </w:rPr>
        <w:t xml:space="preserve"> by</w:t>
      </w:r>
      <w:r w:rsidRPr="00512BA6">
        <w:rPr>
          <w:rFonts w:eastAsia="Calibri"/>
        </w:rPr>
        <w:t xml:space="preserve"> </w:t>
      </w:r>
      <w:r w:rsidRPr="00AE1FDE">
        <w:rPr>
          <w:rFonts w:eastAsia="Calibri"/>
        </w:rPr>
        <w:t>challenging racism, Islamophobia, bigotry, xenophobia</w:t>
      </w:r>
      <w:r>
        <w:rPr>
          <w:rFonts w:eastAsia="Calibri"/>
        </w:rPr>
        <w:t>, and anti-immigrant attitudes</w:t>
      </w:r>
      <w:r w:rsidR="003D5C0F">
        <w:rPr>
          <w:rFonts w:eastAsia="Calibri"/>
        </w:rPr>
        <w:t xml:space="preserve"> every single day.</w:t>
      </w:r>
    </w:p>
    <w:p w:rsidR="00542A84" w:rsidRPr="00AE1FDE" w:rsidRDefault="00542A84" w:rsidP="002865AF">
      <w:pPr>
        <w:spacing w:after="160" w:line="259" w:lineRule="auto"/>
        <w:ind w:left="360"/>
        <w:rPr>
          <w:rFonts w:eastAsia="Calibri"/>
        </w:rPr>
      </w:pPr>
    </w:p>
    <w:p w:rsidR="003921A2" w:rsidRPr="001544F0" w:rsidRDefault="00AE1FDE" w:rsidP="00AE1FDE">
      <w:pPr>
        <w:spacing w:after="160" w:line="259" w:lineRule="auto"/>
        <w:ind w:left="7200"/>
        <w:rPr>
          <w:color w:val="000000" w:themeColor="text1"/>
        </w:rPr>
      </w:pPr>
      <w:r>
        <w:rPr>
          <w:rFonts w:eastAsia="Calibri"/>
          <w:color w:val="000000"/>
        </w:rPr>
        <w:t>March 21</w:t>
      </w:r>
      <w:r w:rsidR="0033711F">
        <w:rPr>
          <w:rFonts w:eastAsia="Calibri"/>
          <w:color w:val="000000"/>
        </w:rPr>
        <w:t>, 2019</w:t>
      </w:r>
    </w:p>
    <w:sectPr w:rsidR="003921A2" w:rsidRPr="001544F0" w:rsidSect="00F93301">
      <w:footerReference w:type="default" r:id="rId8"/>
      <w:headerReference w:type="first" r:id="rId9"/>
      <w:pgSz w:w="12240" w:h="15840"/>
      <w:pgMar w:top="2160" w:right="1440" w:bottom="1872" w:left="1440" w:header="720" w:footer="125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1F7" w:rsidRDefault="00BD21F7">
      <w:r>
        <w:separator/>
      </w:r>
    </w:p>
  </w:endnote>
  <w:endnote w:type="continuationSeparator" w:id="0">
    <w:p w:rsidR="00BD21F7" w:rsidRDefault="00BD2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CBD" w:rsidRPr="003D423D" w:rsidRDefault="006C3CBD" w:rsidP="003D423D">
    <w:pPr>
      <w:pStyle w:val="Footer"/>
      <w:jc w:val="right"/>
      <w:rPr>
        <w:rFonts w:ascii="Calibri" w:hAnsi="Calibri" w:cs="Calibri"/>
        <w:b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1F7" w:rsidRDefault="00BD21F7">
      <w:r>
        <w:separator/>
      </w:r>
    </w:p>
  </w:footnote>
  <w:footnote w:type="continuationSeparator" w:id="0">
    <w:p w:rsidR="00BD21F7" w:rsidRDefault="00BD2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419" w:rsidRDefault="00766349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738FB76E" wp14:editId="185B0A25">
          <wp:simplePos x="0" y="0"/>
          <wp:positionH relativeFrom="column">
            <wp:posOffset>-1126066</wp:posOffset>
          </wp:positionH>
          <wp:positionV relativeFrom="paragraph">
            <wp:posOffset>-448733</wp:posOffset>
          </wp:positionV>
          <wp:extent cx="7772400" cy="1005845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sletter2018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00584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A465F"/>
    <w:multiLevelType w:val="multilevel"/>
    <w:tmpl w:val="EB62D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jK2MDMxtjSxNLZQ0lEKTi0uzszPAykwrgUA1+4EOSwAAAA="/>
  </w:docVars>
  <w:rsids>
    <w:rsidRoot w:val="0033711F"/>
    <w:rsid w:val="000006D4"/>
    <w:rsid w:val="0000357F"/>
    <w:rsid w:val="00010C0F"/>
    <w:rsid w:val="00011A05"/>
    <w:rsid w:val="00022527"/>
    <w:rsid w:val="00026309"/>
    <w:rsid w:val="00027FAA"/>
    <w:rsid w:val="00035C7A"/>
    <w:rsid w:val="000366ED"/>
    <w:rsid w:val="0004218E"/>
    <w:rsid w:val="00045197"/>
    <w:rsid w:val="00056978"/>
    <w:rsid w:val="00064769"/>
    <w:rsid w:val="00070C6F"/>
    <w:rsid w:val="0007565D"/>
    <w:rsid w:val="000817FD"/>
    <w:rsid w:val="000818E1"/>
    <w:rsid w:val="000911A5"/>
    <w:rsid w:val="000942B6"/>
    <w:rsid w:val="000A6A80"/>
    <w:rsid w:val="000A79FE"/>
    <w:rsid w:val="000B074E"/>
    <w:rsid w:val="000B0C22"/>
    <w:rsid w:val="000B728D"/>
    <w:rsid w:val="000C4593"/>
    <w:rsid w:val="000C5B30"/>
    <w:rsid w:val="000C5D16"/>
    <w:rsid w:val="000C6203"/>
    <w:rsid w:val="000C661E"/>
    <w:rsid w:val="000D3E8E"/>
    <w:rsid w:val="000F06C0"/>
    <w:rsid w:val="000F7B73"/>
    <w:rsid w:val="00107BE5"/>
    <w:rsid w:val="0011562C"/>
    <w:rsid w:val="0011593C"/>
    <w:rsid w:val="00116A65"/>
    <w:rsid w:val="00123EE0"/>
    <w:rsid w:val="001442FB"/>
    <w:rsid w:val="001526FE"/>
    <w:rsid w:val="001544F0"/>
    <w:rsid w:val="00157356"/>
    <w:rsid w:val="00166606"/>
    <w:rsid w:val="0017216B"/>
    <w:rsid w:val="00174C16"/>
    <w:rsid w:val="001770AE"/>
    <w:rsid w:val="001852C1"/>
    <w:rsid w:val="001900C9"/>
    <w:rsid w:val="00192B3B"/>
    <w:rsid w:val="001938D5"/>
    <w:rsid w:val="001B3490"/>
    <w:rsid w:val="001B3786"/>
    <w:rsid w:val="001B5465"/>
    <w:rsid w:val="001C1460"/>
    <w:rsid w:val="001D0231"/>
    <w:rsid w:val="001D0663"/>
    <w:rsid w:val="001D32E2"/>
    <w:rsid w:val="001D5B51"/>
    <w:rsid w:val="001D6C80"/>
    <w:rsid w:val="001E532A"/>
    <w:rsid w:val="001F27F3"/>
    <w:rsid w:val="00200C26"/>
    <w:rsid w:val="00211D60"/>
    <w:rsid w:val="00212654"/>
    <w:rsid w:val="00217736"/>
    <w:rsid w:val="00221044"/>
    <w:rsid w:val="00221059"/>
    <w:rsid w:val="00221D1B"/>
    <w:rsid w:val="00223836"/>
    <w:rsid w:val="00223CB7"/>
    <w:rsid w:val="00226F31"/>
    <w:rsid w:val="00230B48"/>
    <w:rsid w:val="00235E0F"/>
    <w:rsid w:val="0024302A"/>
    <w:rsid w:val="0024405D"/>
    <w:rsid w:val="002460A4"/>
    <w:rsid w:val="00247732"/>
    <w:rsid w:val="00247A33"/>
    <w:rsid w:val="00250DD6"/>
    <w:rsid w:val="00252025"/>
    <w:rsid w:val="00252C3C"/>
    <w:rsid w:val="00255A09"/>
    <w:rsid w:val="00255BDA"/>
    <w:rsid w:val="002569BE"/>
    <w:rsid w:val="00266849"/>
    <w:rsid w:val="00266BB1"/>
    <w:rsid w:val="00266C9C"/>
    <w:rsid w:val="0027269F"/>
    <w:rsid w:val="002743E7"/>
    <w:rsid w:val="00276EB8"/>
    <w:rsid w:val="002804C5"/>
    <w:rsid w:val="002865AF"/>
    <w:rsid w:val="00291FB8"/>
    <w:rsid w:val="00292C54"/>
    <w:rsid w:val="002942CE"/>
    <w:rsid w:val="002A72A9"/>
    <w:rsid w:val="002B3C88"/>
    <w:rsid w:val="002B7C57"/>
    <w:rsid w:val="002C256A"/>
    <w:rsid w:val="002C5B54"/>
    <w:rsid w:val="002D51E0"/>
    <w:rsid w:val="002D560A"/>
    <w:rsid w:val="002D729A"/>
    <w:rsid w:val="002D7B19"/>
    <w:rsid w:val="002D7DE7"/>
    <w:rsid w:val="002F25C4"/>
    <w:rsid w:val="002F59AC"/>
    <w:rsid w:val="002F5F50"/>
    <w:rsid w:val="00303759"/>
    <w:rsid w:val="00304183"/>
    <w:rsid w:val="003061EC"/>
    <w:rsid w:val="00313E58"/>
    <w:rsid w:val="00315028"/>
    <w:rsid w:val="00321CDA"/>
    <w:rsid w:val="003269E1"/>
    <w:rsid w:val="0033363C"/>
    <w:rsid w:val="0033711F"/>
    <w:rsid w:val="00337E34"/>
    <w:rsid w:val="00342651"/>
    <w:rsid w:val="0034283D"/>
    <w:rsid w:val="003450FD"/>
    <w:rsid w:val="00345F8E"/>
    <w:rsid w:val="0034755C"/>
    <w:rsid w:val="003524B8"/>
    <w:rsid w:val="00352F3F"/>
    <w:rsid w:val="00356084"/>
    <w:rsid w:val="003743D6"/>
    <w:rsid w:val="00374413"/>
    <w:rsid w:val="003769F8"/>
    <w:rsid w:val="00381B75"/>
    <w:rsid w:val="003875DD"/>
    <w:rsid w:val="003921A2"/>
    <w:rsid w:val="003954DA"/>
    <w:rsid w:val="003B5E67"/>
    <w:rsid w:val="003B74A4"/>
    <w:rsid w:val="003C4F1B"/>
    <w:rsid w:val="003D423D"/>
    <w:rsid w:val="003D5C0F"/>
    <w:rsid w:val="003E011B"/>
    <w:rsid w:val="003E286A"/>
    <w:rsid w:val="003E36A4"/>
    <w:rsid w:val="003F5BF9"/>
    <w:rsid w:val="00406773"/>
    <w:rsid w:val="0041029E"/>
    <w:rsid w:val="004112CE"/>
    <w:rsid w:val="0041328F"/>
    <w:rsid w:val="004135F7"/>
    <w:rsid w:val="0042788E"/>
    <w:rsid w:val="0043247B"/>
    <w:rsid w:val="004325B3"/>
    <w:rsid w:val="00432F70"/>
    <w:rsid w:val="00434444"/>
    <w:rsid w:val="004422E0"/>
    <w:rsid w:val="00444ED3"/>
    <w:rsid w:val="004509C7"/>
    <w:rsid w:val="00466FDD"/>
    <w:rsid w:val="004727E7"/>
    <w:rsid w:val="00474919"/>
    <w:rsid w:val="00475589"/>
    <w:rsid w:val="0047561C"/>
    <w:rsid w:val="0047714C"/>
    <w:rsid w:val="0049617D"/>
    <w:rsid w:val="00497370"/>
    <w:rsid w:val="004A50EA"/>
    <w:rsid w:val="004A703C"/>
    <w:rsid w:val="004B43AB"/>
    <w:rsid w:val="004B5B73"/>
    <w:rsid w:val="004B6361"/>
    <w:rsid w:val="004B65F7"/>
    <w:rsid w:val="004B673D"/>
    <w:rsid w:val="004C0B07"/>
    <w:rsid w:val="004C318E"/>
    <w:rsid w:val="004C4EF4"/>
    <w:rsid w:val="004E3E2E"/>
    <w:rsid w:val="004E4C46"/>
    <w:rsid w:val="004F10E2"/>
    <w:rsid w:val="004F11FC"/>
    <w:rsid w:val="004F2B87"/>
    <w:rsid w:val="004F43EA"/>
    <w:rsid w:val="005061AB"/>
    <w:rsid w:val="005066AE"/>
    <w:rsid w:val="00512BA6"/>
    <w:rsid w:val="005177E5"/>
    <w:rsid w:val="00523F08"/>
    <w:rsid w:val="00525E95"/>
    <w:rsid w:val="00542A84"/>
    <w:rsid w:val="00546B76"/>
    <w:rsid w:val="005523FE"/>
    <w:rsid w:val="00552CED"/>
    <w:rsid w:val="00552FF7"/>
    <w:rsid w:val="00553AED"/>
    <w:rsid w:val="00557158"/>
    <w:rsid w:val="00561291"/>
    <w:rsid w:val="00561A01"/>
    <w:rsid w:val="00563736"/>
    <w:rsid w:val="00570F40"/>
    <w:rsid w:val="005826D6"/>
    <w:rsid w:val="00584D4F"/>
    <w:rsid w:val="005857FC"/>
    <w:rsid w:val="00586BE2"/>
    <w:rsid w:val="00590CEB"/>
    <w:rsid w:val="00590FE6"/>
    <w:rsid w:val="00595FBC"/>
    <w:rsid w:val="00596B65"/>
    <w:rsid w:val="005A0529"/>
    <w:rsid w:val="005A6A6A"/>
    <w:rsid w:val="005B1BDE"/>
    <w:rsid w:val="005B7444"/>
    <w:rsid w:val="005B7818"/>
    <w:rsid w:val="005C2905"/>
    <w:rsid w:val="005D0E31"/>
    <w:rsid w:val="005D181D"/>
    <w:rsid w:val="005D298B"/>
    <w:rsid w:val="005E0D53"/>
    <w:rsid w:val="005E3D1D"/>
    <w:rsid w:val="005F1238"/>
    <w:rsid w:val="005F2219"/>
    <w:rsid w:val="005F6A27"/>
    <w:rsid w:val="005F745C"/>
    <w:rsid w:val="00600E97"/>
    <w:rsid w:val="00601396"/>
    <w:rsid w:val="00602643"/>
    <w:rsid w:val="00610CBF"/>
    <w:rsid w:val="00616143"/>
    <w:rsid w:val="00620E3E"/>
    <w:rsid w:val="00624253"/>
    <w:rsid w:val="006245D6"/>
    <w:rsid w:val="00630719"/>
    <w:rsid w:val="00634BD4"/>
    <w:rsid w:val="006353B6"/>
    <w:rsid w:val="00636356"/>
    <w:rsid w:val="00640326"/>
    <w:rsid w:val="0064059C"/>
    <w:rsid w:val="00640B84"/>
    <w:rsid w:val="00641FEB"/>
    <w:rsid w:val="00646157"/>
    <w:rsid w:val="00651B09"/>
    <w:rsid w:val="006532A5"/>
    <w:rsid w:val="0065342C"/>
    <w:rsid w:val="0065397D"/>
    <w:rsid w:val="00667E03"/>
    <w:rsid w:val="0067653D"/>
    <w:rsid w:val="006806F8"/>
    <w:rsid w:val="006822CF"/>
    <w:rsid w:val="006907D4"/>
    <w:rsid w:val="00695DD8"/>
    <w:rsid w:val="006978DF"/>
    <w:rsid w:val="006A1CCD"/>
    <w:rsid w:val="006A508B"/>
    <w:rsid w:val="006B015F"/>
    <w:rsid w:val="006B3620"/>
    <w:rsid w:val="006C0428"/>
    <w:rsid w:val="006C3CBD"/>
    <w:rsid w:val="006D5436"/>
    <w:rsid w:val="006E01B9"/>
    <w:rsid w:val="006F5B9F"/>
    <w:rsid w:val="006F6065"/>
    <w:rsid w:val="007048A0"/>
    <w:rsid w:val="00705E51"/>
    <w:rsid w:val="00705F8F"/>
    <w:rsid w:val="007136F4"/>
    <w:rsid w:val="00726766"/>
    <w:rsid w:val="007318E9"/>
    <w:rsid w:val="00733124"/>
    <w:rsid w:val="00735116"/>
    <w:rsid w:val="007367FB"/>
    <w:rsid w:val="00736F5C"/>
    <w:rsid w:val="007402A1"/>
    <w:rsid w:val="0074030F"/>
    <w:rsid w:val="00747E04"/>
    <w:rsid w:val="0076083A"/>
    <w:rsid w:val="00761BA1"/>
    <w:rsid w:val="00764012"/>
    <w:rsid w:val="00766349"/>
    <w:rsid w:val="007705D0"/>
    <w:rsid w:val="00774587"/>
    <w:rsid w:val="007749F9"/>
    <w:rsid w:val="00775249"/>
    <w:rsid w:val="00777B02"/>
    <w:rsid w:val="0078053B"/>
    <w:rsid w:val="007830F9"/>
    <w:rsid w:val="00784D44"/>
    <w:rsid w:val="00786D08"/>
    <w:rsid w:val="00787132"/>
    <w:rsid w:val="00795C2D"/>
    <w:rsid w:val="00797B87"/>
    <w:rsid w:val="007A286B"/>
    <w:rsid w:val="007B67CF"/>
    <w:rsid w:val="007C29A7"/>
    <w:rsid w:val="007C76F8"/>
    <w:rsid w:val="007D29C7"/>
    <w:rsid w:val="007D3BEF"/>
    <w:rsid w:val="007D6B9B"/>
    <w:rsid w:val="007E33CC"/>
    <w:rsid w:val="007E5A4B"/>
    <w:rsid w:val="007E5D13"/>
    <w:rsid w:val="007F009A"/>
    <w:rsid w:val="007F2796"/>
    <w:rsid w:val="007F3620"/>
    <w:rsid w:val="007F5A02"/>
    <w:rsid w:val="007F7C94"/>
    <w:rsid w:val="00800675"/>
    <w:rsid w:val="00800B80"/>
    <w:rsid w:val="00803FF0"/>
    <w:rsid w:val="00810520"/>
    <w:rsid w:val="00817F4C"/>
    <w:rsid w:val="008245A4"/>
    <w:rsid w:val="008258F6"/>
    <w:rsid w:val="00826197"/>
    <w:rsid w:val="0083061D"/>
    <w:rsid w:val="00837062"/>
    <w:rsid w:val="00837DB5"/>
    <w:rsid w:val="00852B38"/>
    <w:rsid w:val="00855AEE"/>
    <w:rsid w:val="00857B8E"/>
    <w:rsid w:val="00867610"/>
    <w:rsid w:val="008708C9"/>
    <w:rsid w:val="008719FD"/>
    <w:rsid w:val="00872513"/>
    <w:rsid w:val="00883E5C"/>
    <w:rsid w:val="0088761E"/>
    <w:rsid w:val="0089046D"/>
    <w:rsid w:val="008A49F4"/>
    <w:rsid w:val="008B10DB"/>
    <w:rsid w:val="008B1DBB"/>
    <w:rsid w:val="008B7483"/>
    <w:rsid w:val="008C260A"/>
    <w:rsid w:val="008C65C1"/>
    <w:rsid w:val="008C6DD7"/>
    <w:rsid w:val="008D0AF9"/>
    <w:rsid w:val="008D181A"/>
    <w:rsid w:val="008D1D5A"/>
    <w:rsid w:val="008D24B4"/>
    <w:rsid w:val="008D593C"/>
    <w:rsid w:val="008E0226"/>
    <w:rsid w:val="008E28B0"/>
    <w:rsid w:val="008E5384"/>
    <w:rsid w:val="008F0C0D"/>
    <w:rsid w:val="008F2765"/>
    <w:rsid w:val="00904749"/>
    <w:rsid w:val="0091088E"/>
    <w:rsid w:val="009157B3"/>
    <w:rsid w:val="00921774"/>
    <w:rsid w:val="00921F65"/>
    <w:rsid w:val="009266A4"/>
    <w:rsid w:val="009269EB"/>
    <w:rsid w:val="00937C8D"/>
    <w:rsid w:val="00940FA5"/>
    <w:rsid w:val="00942B1B"/>
    <w:rsid w:val="00946471"/>
    <w:rsid w:val="009467CD"/>
    <w:rsid w:val="00947419"/>
    <w:rsid w:val="00947A10"/>
    <w:rsid w:val="00953363"/>
    <w:rsid w:val="00955B18"/>
    <w:rsid w:val="00956E76"/>
    <w:rsid w:val="00961958"/>
    <w:rsid w:val="009647B9"/>
    <w:rsid w:val="00984C56"/>
    <w:rsid w:val="00991F16"/>
    <w:rsid w:val="00993B4F"/>
    <w:rsid w:val="009A15C4"/>
    <w:rsid w:val="009A395B"/>
    <w:rsid w:val="009A7749"/>
    <w:rsid w:val="009B247F"/>
    <w:rsid w:val="009C00FE"/>
    <w:rsid w:val="009C3DBC"/>
    <w:rsid w:val="009D3DA9"/>
    <w:rsid w:val="009D7594"/>
    <w:rsid w:val="009D7A12"/>
    <w:rsid w:val="009E2FC0"/>
    <w:rsid w:val="009F2363"/>
    <w:rsid w:val="009F682A"/>
    <w:rsid w:val="009F6E47"/>
    <w:rsid w:val="00A00595"/>
    <w:rsid w:val="00A0064B"/>
    <w:rsid w:val="00A00C0F"/>
    <w:rsid w:val="00A02ED6"/>
    <w:rsid w:val="00A04CD3"/>
    <w:rsid w:val="00A05568"/>
    <w:rsid w:val="00A05E5D"/>
    <w:rsid w:val="00A12A97"/>
    <w:rsid w:val="00A239D1"/>
    <w:rsid w:val="00A3124F"/>
    <w:rsid w:val="00A31ABE"/>
    <w:rsid w:val="00A338EC"/>
    <w:rsid w:val="00A4034B"/>
    <w:rsid w:val="00A410D5"/>
    <w:rsid w:val="00A44569"/>
    <w:rsid w:val="00A56DF2"/>
    <w:rsid w:val="00A575EC"/>
    <w:rsid w:val="00A579AF"/>
    <w:rsid w:val="00A622A1"/>
    <w:rsid w:val="00A728A9"/>
    <w:rsid w:val="00A76118"/>
    <w:rsid w:val="00A76D04"/>
    <w:rsid w:val="00A800A7"/>
    <w:rsid w:val="00A80A40"/>
    <w:rsid w:val="00A854A2"/>
    <w:rsid w:val="00A90ACF"/>
    <w:rsid w:val="00A90D6A"/>
    <w:rsid w:val="00A9174D"/>
    <w:rsid w:val="00A93D51"/>
    <w:rsid w:val="00AA3C66"/>
    <w:rsid w:val="00AB2504"/>
    <w:rsid w:val="00AC0DB3"/>
    <w:rsid w:val="00AD3AE1"/>
    <w:rsid w:val="00AE1FDE"/>
    <w:rsid w:val="00AE3ECA"/>
    <w:rsid w:val="00AE4B26"/>
    <w:rsid w:val="00AF20E4"/>
    <w:rsid w:val="00AF3128"/>
    <w:rsid w:val="00AF5CC6"/>
    <w:rsid w:val="00AF6FC4"/>
    <w:rsid w:val="00B03EA5"/>
    <w:rsid w:val="00B05DBC"/>
    <w:rsid w:val="00B123DA"/>
    <w:rsid w:val="00B14C61"/>
    <w:rsid w:val="00B17FB1"/>
    <w:rsid w:val="00B22D19"/>
    <w:rsid w:val="00B26EA3"/>
    <w:rsid w:val="00B27BBD"/>
    <w:rsid w:val="00B30C55"/>
    <w:rsid w:val="00B34AC4"/>
    <w:rsid w:val="00B44CA7"/>
    <w:rsid w:val="00B4627C"/>
    <w:rsid w:val="00B50DB9"/>
    <w:rsid w:val="00B51231"/>
    <w:rsid w:val="00B533FA"/>
    <w:rsid w:val="00B54CE9"/>
    <w:rsid w:val="00B5696D"/>
    <w:rsid w:val="00B60811"/>
    <w:rsid w:val="00B64F12"/>
    <w:rsid w:val="00B71756"/>
    <w:rsid w:val="00B82A50"/>
    <w:rsid w:val="00B90EB4"/>
    <w:rsid w:val="00B926DB"/>
    <w:rsid w:val="00BA5C2E"/>
    <w:rsid w:val="00BA7D55"/>
    <w:rsid w:val="00BB0FA5"/>
    <w:rsid w:val="00BB6210"/>
    <w:rsid w:val="00BC32FD"/>
    <w:rsid w:val="00BC38FF"/>
    <w:rsid w:val="00BC3B77"/>
    <w:rsid w:val="00BC749F"/>
    <w:rsid w:val="00BD21F7"/>
    <w:rsid w:val="00BD55C6"/>
    <w:rsid w:val="00BE5196"/>
    <w:rsid w:val="00BE7A26"/>
    <w:rsid w:val="00BF1088"/>
    <w:rsid w:val="00BF226F"/>
    <w:rsid w:val="00BF23F5"/>
    <w:rsid w:val="00C03511"/>
    <w:rsid w:val="00C03A18"/>
    <w:rsid w:val="00C04765"/>
    <w:rsid w:val="00C104D7"/>
    <w:rsid w:val="00C10CF8"/>
    <w:rsid w:val="00C13A28"/>
    <w:rsid w:val="00C2344D"/>
    <w:rsid w:val="00C44AA6"/>
    <w:rsid w:val="00C57F09"/>
    <w:rsid w:val="00C608E6"/>
    <w:rsid w:val="00C61C23"/>
    <w:rsid w:val="00C73E6F"/>
    <w:rsid w:val="00C876CC"/>
    <w:rsid w:val="00C87D51"/>
    <w:rsid w:val="00C93B8E"/>
    <w:rsid w:val="00C93E55"/>
    <w:rsid w:val="00C948FB"/>
    <w:rsid w:val="00CA5FD6"/>
    <w:rsid w:val="00CB1EA7"/>
    <w:rsid w:val="00CB638D"/>
    <w:rsid w:val="00CC4095"/>
    <w:rsid w:val="00CC6AF0"/>
    <w:rsid w:val="00CC6E38"/>
    <w:rsid w:val="00CD3AC8"/>
    <w:rsid w:val="00CD7C66"/>
    <w:rsid w:val="00CE70B3"/>
    <w:rsid w:val="00CF0B32"/>
    <w:rsid w:val="00CF2257"/>
    <w:rsid w:val="00CF4F73"/>
    <w:rsid w:val="00CF68A5"/>
    <w:rsid w:val="00CF69FA"/>
    <w:rsid w:val="00D00E6B"/>
    <w:rsid w:val="00D030D1"/>
    <w:rsid w:val="00D12CF0"/>
    <w:rsid w:val="00D13923"/>
    <w:rsid w:val="00D22A98"/>
    <w:rsid w:val="00D26689"/>
    <w:rsid w:val="00D274BF"/>
    <w:rsid w:val="00D3080A"/>
    <w:rsid w:val="00D31096"/>
    <w:rsid w:val="00D36152"/>
    <w:rsid w:val="00D4024F"/>
    <w:rsid w:val="00D40DBB"/>
    <w:rsid w:val="00D45E2E"/>
    <w:rsid w:val="00D47C24"/>
    <w:rsid w:val="00D55D6B"/>
    <w:rsid w:val="00D623CB"/>
    <w:rsid w:val="00D659E3"/>
    <w:rsid w:val="00D7053B"/>
    <w:rsid w:val="00D732D1"/>
    <w:rsid w:val="00D77A91"/>
    <w:rsid w:val="00D84107"/>
    <w:rsid w:val="00D9562B"/>
    <w:rsid w:val="00DA27CA"/>
    <w:rsid w:val="00DB0C5F"/>
    <w:rsid w:val="00DB157B"/>
    <w:rsid w:val="00DB3D91"/>
    <w:rsid w:val="00DB4AC0"/>
    <w:rsid w:val="00DB55A2"/>
    <w:rsid w:val="00DC7774"/>
    <w:rsid w:val="00DD384F"/>
    <w:rsid w:val="00DE6929"/>
    <w:rsid w:val="00E12F19"/>
    <w:rsid w:val="00E21DFA"/>
    <w:rsid w:val="00E22D3A"/>
    <w:rsid w:val="00E309AD"/>
    <w:rsid w:val="00E31D83"/>
    <w:rsid w:val="00E33A80"/>
    <w:rsid w:val="00E370E2"/>
    <w:rsid w:val="00E418DF"/>
    <w:rsid w:val="00E47322"/>
    <w:rsid w:val="00E52224"/>
    <w:rsid w:val="00E65B59"/>
    <w:rsid w:val="00E6785A"/>
    <w:rsid w:val="00E72EB2"/>
    <w:rsid w:val="00E75998"/>
    <w:rsid w:val="00E81656"/>
    <w:rsid w:val="00E866A9"/>
    <w:rsid w:val="00E87246"/>
    <w:rsid w:val="00E94AB6"/>
    <w:rsid w:val="00EA18E5"/>
    <w:rsid w:val="00EA7AED"/>
    <w:rsid w:val="00EC2E38"/>
    <w:rsid w:val="00EC510A"/>
    <w:rsid w:val="00ED0A5E"/>
    <w:rsid w:val="00ED2467"/>
    <w:rsid w:val="00ED7C94"/>
    <w:rsid w:val="00EE0928"/>
    <w:rsid w:val="00EE09F0"/>
    <w:rsid w:val="00EE1E32"/>
    <w:rsid w:val="00EE3123"/>
    <w:rsid w:val="00F056EB"/>
    <w:rsid w:val="00F11502"/>
    <w:rsid w:val="00F1472C"/>
    <w:rsid w:val="00F147C6"/>
    <w:rsid w:val="00F241E1"/>
    <w:rsid w:val="00F248A2"/>
    <w:rsid w:val="00F26C49"/>
    <w:rsid w:val="00F40F28"/>
    <w:rsid w:val="00F46DDC"/>
    <w:rsid w:val="00F547A6"/>
    <w:rsid w:val="00F54BBB"/>
    <w:rsid w:val="00F6165F"/>
    <w:rsid w:val="00F62246"/>
    <w:rsid w:val="00F64AF6"/>
    <w:rsid w:val="00F80945"/>
    <w:rsid w:val="00F80A81"/>
    <w:rsid w:val="00F8244A"/>
    <w:rsid w:val="00F840A2"/>
    <w:rsid w:val="00F8451F"/>
    <w:rsid w:val="00F9045D"/>
    <w:rsid w:val="00F93301"/>
    <w:rsid w:val="00FA4A56"/>
    <w:rsid w:val="00FA6490"/>
    <w:rsid w:val="00FA66BC"/>
    <w:rsid w:val="00FB4473"/>
    <w:rsid w:val="00FB52A2"/>
    <w:rsid w:val="00FB6416"/>
    <w:rsid w:val="00FC0428"/>
    <w:rsid w:val="00FC6427"/>
    <w:rsid w:val="00FC7050"/>
    <w:rsid w:val="00FD48C6"/>
    <w:rsid w:val="00FD59FB"/>
    <w:rsid w:val="00FD6480"/>
    <w:rsid w:val="00FD75B5"/>
    <w:rsid w:val="00FE0C42"/>
    <w:rsid w:val="00FE1909"/>
    <w:rsid w:val="00FE3C3B"/>
    <w:rsid w:val="00FE53F6"/>
    <w:rsid w:val="00FF1AF9"/>
    <w:rsid w:val="00FF30AA"/>
    <w:rsid w:val="00FF571B"/>
    <w:rsid w:val="00FF66A8"/>
    <w:rsid w:val="00FF6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1B620"/>
  <w15:docId w15:val="{101A954F-7F28-4CEC-A574-9E217FF3F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E0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363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635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0818E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89046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9046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247B"/>
    <w:pPr>
      <w:spacing w:before="100" w:beforeAutospacing="1" w:after="100" w:afterAutospacing="1"/>
    </w:pPr>
    <w:rPr>
      <w:rFonts w:eastAsia="Calibri"/>
    </w:rPr>
  </w:style>
  <w:style w:type="paragraph" w:customStyle="1" w:styleId="BodyNewsletter">
    <w:name w:val="Body Newsletter"/>
    <w:basedOn w:val="Normal"/>
    <w:qFormat/>
    <w:rsid w:val="00CF2257"/>
    <w:pPr>
      <w:spacing w:after="160" w:line="259" w:lineRule="auto"/>
    </w:pPr>
    <w:rPr>
      <w:rFonts w:eastAsia="Calibri"/>
    </w:rPr>
  </w:style>
  <w:style w:type="character" w:styleId="Emphasis">
    <w:name w:val="Emphasis"/>
    <w:basedOn w:val="DefaultParagraphFont"/>
    <w:uiPriority w:val="20"/>
    <w:qFormat/>
    <w:rsid w:val="00921F6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442861-3F09-41FC-A6D9-21CF58230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3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here</vt:lpstr>
    </vt:vector>
  </TitlesOfParts>
  <Company>HEU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here</dc:title>
  <dc:creator>Ann Johansson</dc:creator>
  <cp:lastModifiedBy>Caelie Frampton</cp:lastModifiedBy>
  <cp:revision>4</cp:revision>
  <cp:lastPrinted>2020-03-03T19:41:00Z</cp:lastPrinted>
  <dcterms:created xsi:type="dcterms:W3CDTF">2020-03-03T19:37:00Z</dcterms:created>
  <dcterms:modified xsi:type="dcterms:W3CDTF">2020-03-03T19:50:00Z</dcterms:modified>
</cp:coreProperties>
</file>